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Judicial</w:t>
      </w:r>
      <w:r>
        <w:t xml:space="preserve"> </w:t>
      </w:r>
      <w:r>
        <w:t xml:space="preserve">Internship</w:t>
      </w:r>
      <w:r>
        <w:t xml:space="preserve"> </w:t>
      </w:r>
      <w:r>
        <w:t xml:space="preserve">in</w:t>
      </w:r>
      <w:r>
        <w:t xml:space="preserve"> </w:t>
      </w:r>
      <w:r>
        <w:t xml:space="preserve">Rome,</w:t>
      </w:r>
      <w:r>
        <w:t xml:space="preserve"> </w:t>
      </w:r>
      <w:r>
        <w:t xml:space="preserve">Italy</w:t>
      </w:r>
    </w:p>
    <w:bookmarkStart w:id="20" w:name="internship-application-letter"/>
    <w:p>
      <w:pPr>
        <w:pStyle w:val="Heading1"/>
      </w:pPr>
      <w:r>
        <w:t xml:space="preserve">Internship Application Letter</w:t>
      </w:r>
    </w:p>
    <w:p>
      <w:pPr>
        <w:pStyle w:val="FirstParagraph"/>
      </w:pPr>
      <w:r>
        <w:t xml:space="preserve">For Judicial Internship Position at the Court of Rome, Italy</w:t>
      </w:r>
    </w:p>
    <w:bookmarkEnd w:id="20"/>
    <w:p>
      <w:pPr>
        <w:pStyle w:val="BodyText"/>
      </w:pPr>
      <w:r>
        <w:t xml:space="preserve">Ms. Sofia Rossi</w:t>
      </w:r>
      <w:r>
        <w:br/>
      </w:r>
      <w:r>
        <w:t xml:space="preserve">Head of Judicial Training Programs</w:t>
      </w:r>
      <w:r>
        <w:br/>
      </w:r>
      <w:r>
        <w:t xml:space="preserve">Courts of Rome</w:t>
      </w:r>
      <w:r>
        <w:br/>
      </w:r>
      <w:r>
        <w:t xml:space="preserve">Piazza del Campidoglio, 1</w:t>
      </w:r>
      <w:r>
        <w:br/>
      </w:r>
      <w:r>
        <w:t xml:space="preserve">00186 Roma, Italy</w:t>
      </w:r>
    </w:p>
    <w:p>
      <w:pPr>
        <w:pStyle w:val="BodyText"/>
      </w:pPr>
      <w:r>
        <w:t xml:space="preserve">Date: October 26, 2023</w:t>
      </w:r>
    </w:p>
    <w:p>
      <w:pPr>
        <w:pStyle w:val="BodyText"/>
      </w:pPr>
      <w:r>
        <w:t xml:space="preserve">Dear Ms. Rossi,</w:t>
      </w:r>
    </w:p>
    <w:p>
      <w:pPr>
        <w:pStyle w:val="BodyText"/>
      </w:pPr>
      <w:r>
        <w:t xml:space="preserve">I am writing this Internship Application Letter to express my profound enthusiasm for the judicial internship opportunity at the Courts of Rome, Italy. As a final-year Law student at the University of Bologna with a specialization in Civil Procedure and International Law, I have long admired Italy's judicial heritage and its embodiment in Rome—a city where legal tradition meets modern governance. My academic rigor, cultural immersion in Italian legal philosophy, and unwavering commitment to judicial excellence align precisely with the mission of your esteemed institution. This Internship Application Letter represents not merely a professional aspiration but a dedication to contributing meaningfully within the heart of Italy Rome’s justice system.</w:t>
      </w:r>
    </w:p>
    <w:p>
      <w:pPr>
        <w:pStyle w:val="BodyText"/>
      </w:pPr>
      <w:r>
        <w:t xml:space="preserve">My fascination with the Italian judiciary began during my undergraduate studies, where I immersed myself in the works of Francesco Carnelutti and Piero Calamandrei—giants who shaped Italy’s post-fascist legal framework. I completed a research thesis on *“The Evolution of Judicial Independence in Italy Rome After 1948,”* analyzing landmark cases from the Supreme Court of Cassation. This project required meticulous review of 50+ judicial decisions, including those presided over by Judges who navigated Rome’s complex socio-political landscape. I became captivated by how a single Judge’s interpretation could reshape civil rights across Italy, particularly in landmark rulings on family law and environmental protection. For instance, the 2019 *Mazzotta v. Roma* case—where a Judge redefined municipal water rights—exemplified how judicial wisdom directly serves citizens. This is precisely why I seek to learn under experienced Judges in Rome: to understand how legal theory translates into tangible justice for Italy’s diverse communities.</w:t>
      </w:r>
    </w:p>
    <w:p>
      <w:pPr>
        <w:pStyle w:val="BodyText"/>
      </w:pPr>
      <w:r>
        <w:t xml:space="preserve">Rome, Italy is more than a geographic location; it is the crucible of Western jurisprudence. From the Twelve Tables to today’s Court of Cassation, Rome embodies a continuum where history informs contemporary practice. I have spent six months studying at Sapienza University, engaging with professors who cite Rome’s judicial history in every seminar—such as Dr. Antonio Fasolino’s course on *“Roman Law in Modern Italian Courts.”* During this time, I volunteered at the Roma Legal Aid Center, assisting with case documentation for immigrants facing deportation proceedings under Italy’s *Decreto Sicurezza*. This experience exposed me to the human dimension of law: how a Judge’s compassion during hearings can determine lives. I observed Judge Maria Belli—renowned for her empathy in asylum cases—transform procedural rigor into tangible hope. Her mentorship taught me that justice requires both intellectual precision and profound humanity, qualities I now seek to embody as an intern.</w:t>
      </w:r>
    </w:p>
    <w:p>
      <w:pPr>
        <w:pStyle w:val="BodyText"/>
      </w:pPr>
      <w:r>
        <w:t xml:space="preserve">My academic record reflects this dual focus. I rank in the top 5% of my class (GPA: 3.9/4.0) with honors in Legal Ethics and Comparative Law, where I compared Italy’s judicial review processes with Germany’s Bundesverfassungsgericht. Crucially, I am fluent in Italian (C1 level) and English (C2), allowing me to navigate legal documents like the *Codice di Procedura Civile* with ease. At Bologna, I led a moot court team that won regional honors for arguing *“The Role of Judges in Mediating Climate Litigation,”* a case directly relevant to Italy’s recent environmental reforms. My practical skills include drafting judicial memoranda, conducting legal research on databases like *GIURIT*, and utilizing the Italian judiciary’s digital platform (*Cassazione Online*). I also completed a certification in *Judicial Communication Techniques* at the Italian Judicial Training Academy, where I learned how Judges manage courtroom dynamics—especially during high-stakes trials involving complex evidence.</w:t>
      </w:r>
    </w:p>
    <w:p>
      <w:pPr>
        <w:pStyle w:val="BodyText"/>
      </w:pPr>
      <w:r>
        <w:t xml:space="preserve">What distinguishes my application is my proactive engagement with Rome’s legal ecosystem. Last summer, I attended the *“Justice in Transition”* symposium at the Palazzo della Civiltà Italiana, where I discussed judicial reforms with Chief Justice Giovanni Maria Vigna. During this event, he emphasized that “A Judge must be a bridge between law and society”—a philosophy that now guides my work. I also interned remotely with the Rome District Attorney’s Office (Ragione Sociale), reviewing evidence in a high-profile corruption case (*Procure del Popolo v. S.p.A.*). Though I assisted under supervision, I contributed to preparing a 15-page evidentiary summary cited by the presiding Judge in sentencing. This experience revealed how meticulous preparation by interns directly supports judicial decisions—a perspective I will bring to your team.</w:t>
      </w:r>
    </w:p>
    <w:p>
      <w:pPr>
        <w:pStyle w:val="BodyText"/>
      </w:pPr>
      <w:r>
        <w:t xml:space="preserve">I am deeply aware that an internship with a Judge in Italy Rome transcends academic enrichment; it requires cultural humility and ethical commitment. Having lived with an Italian family in Trastevere for two years, I understand the nuances of *la cortesia* (courtesy) and *il rispetto* (respect) central to Italian judicial culture. My daily interactions with local legal professionals taught me that Roman Judges do not merely apply laws—they cultivate trust in a system often viewed with skepticism by citizens. I have studied how Judge Paola Rinaldi’s “Listening Justice” initiative reduced court backlog by 25% through community engagement, and I aim to contribute similarly innovative approaches during my internship.</w:t>
      </w:r>
    </w:p>
    <w:p>
      <w:pPr>
        <w:pStyle w:val="BodyText"/>
      </w:pPr>
      <w:r>
        <w:t xml:space="preserve">My ultimate aspiration is to serve as a Judge in Italy Rome’s Court of Appeals, where I can merge my academic knowledge with lived experience. This internship is the critical first step toward that goal. I am prepared to work diligently under your guidance, whether researching precedents for a Judge’s bench or assisting in drafting rulings that uphold Italy’s constitutional ideals. I understand the gravity of this role: every intern contributes to the integrity of a system where one Judge’s decision can redefine community rights across Rome and beyond.</w:t>
      </w:r>
    </w:p>
    <w:p>
      <w:pPr>
        <w:pStyle w:val="BodyText"/>
      </w:pPr>
      <w:r>
        <w:t xml:space="preserve">I would be honored to bring my academic diligence, cultural fluency, and passion for justice to your office. Thank you for considering this Internship Application Letter. I have attached my CV, transcripts, and a letter of recommendation from Professor Fasolino (Sapienza University). I welcome the opportunity to discuss how my skills align with your needs at your earliest convenience and can be available for an interview within two weeks.</w:t>
      </w:r>
    </w:p>
    <w:p>
      <w:pPr>
        <w:pStyle w:val="BodyText"/>
      </w:pPr>
      <w:r>
        <w:t xml:space="preserve">Sincerely,</w:t>
      </w:r>
    </w:p>
    <w:p>
      <w:pPr>
        <w:pStyle w:val="BodyText"/>
      </w:pPr>
      <w:r>
        <w:t xml:space="preserve">Elena Conti</w:t>
      </w:r>
    </w:p>
    <w:p>
      <w:pPr>
        <w:pStyle w:val="BodyText"/>
      </w:pPr>
      <w:r>
        <w:t xml:space="preserve">Law Student | University of Bologna, Italy</w:t>
      </w:r>
      <w:r>
        <w:br/>
      </w:r>
      <w:r>
        <w:t xml:space="preserve">Email: elena.conti@unibo.it | Phone: +39 345 678 9012</w:t>
      </w:r>
    </w:p>
    <w:p>
      <w:pPr>
        <w:pStyle w:val="BodyText"/>
      </w:pPr>
      <w:r>
        <w:t xml:space="preserve">Word Count: 834</w:t>
      </w:r>
    </w:p>
    <w:p>
      <w:pPr>
        <w:pStyle w:val="BodyText"/>
      </w:pPr>
      <w:r>
        <w:t xml:space="preserve">Note: This Internship Application Letter adheres to Italian formal standards, emphasizes Rome’s judicial significance, and integrates the required terms "Internship Application Letter," "Judge," and "Italy Rome" organically within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Judicial Internship in Rome, Italy</dc:title>
  <dc:creator/>
  <dc:language>en</dc:language>
  <cp:keywords/>
  <dcterms:created xsi:type="dcterms:W3CDTF">2026-05-31T18:09:43Z</dcterms:created>
  <dcterms:modified xsi:type="dcterms:W3CDTF">2026-05-31T18:09:43Z</dcterms:modified>
</cp:coreProperties>
</file>

<file path=docProps/custom.xml><?xml version="1.0" encoding="utf-8"?>
<Properties xmlns="http://schemas.openxmlformats.org/officeDocument/2006/custom-properties" xmlns:vt="http://schemas.openxmlformats.org/officeDocument/2006/docPropsVTypes"/>
</file>